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2bddf6d</w:t>
        </w:r>
      </w:hyperlink>
      <w:r>
        <w:t xml:space="preserve"> </w:t>
      </w:r>
      <w:r>
        <w:t xml:space="preserve">on June 26,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6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6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6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6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6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6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6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6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6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6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6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6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6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6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6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6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6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6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6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6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6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6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2bddf6d7be9adedcbbfc3d6028a6d845d6e72b0f"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2bddf6d7be9adedcbbfc3d6028a6d845d6e72b0f/"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2bddf6d7be9adedcbbfc3d6028a6d845d6e72b0f"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2bddf6d7be9adedcbbfc3d6028a6d845d6e72b0f/"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6T20:22:26Z</dcterms:created>
  <dcterms:modified xsi:type="dcterms:W3CDTF">2023-06-26T20: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